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72531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41DA9BAC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7A92EB4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14:paraId="7158DBCE" w14:textId="77777777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242A54">
        <w:rPr>
          <w:b/>
          <w:i/>
          <w:sz w:val="22"/>
          <w:szCs w:val="22"/>
        </w:rPr>
        <w:t>Terezie Ranoch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36A48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36A48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78F565F1" w14:textId="77777777" w:rsidR="00DC219A" w:rsidRDefault="00DC219A" w:rsidP="00A83BD2">
      <w:pPr>
        <w:jc w:val="both"/>
      </w:pPr>
    </w:p>
    <w:p w14:paraId="7954D558" w14:textId="77777777" w:rsidR="00DC219A" w:rsidRDefault="00DC219A" w:rsidP="00A83BD2">
      <w:pPr>
        <w:jc w:val="both"/>
      </w:pPr>
    </w:p>
    <w:p w14:paraId="4689887B" w14:textId="77777777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242A54">
        <w:rPr>
          <w:b/>
          <w:i/>
          <w:sz w:val="22"/>
          <w:szCs w:val="22"/>
        </w:rPr>
        <w:t>Analýza účetních informačních systémů pro vybranou společnost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2545A5BC" w14:textId="77777777" w:rsidR="00DC219A" w:rsidRDefault="00DC219A" w:rsidP="00A83BD2">
      <w:pPr>
        <w:jc w:val="both"/>
      </w:pPr>
    </w:p>
    <w:p w14:paraId="7BF3E8F9" w14:textId="77777777" w:rsidR="00DC219A" w:rsidRDefault="00DC219A" w:rsidP="00A83BD2"/>
    <w:p w14:paraId="573D83D4" w14:textId="77777777" w:rsidR="00DC219A" w:rsidRPr="005F755D" w:rsidRDefault="00DC219A" w:rsidP="00A83BD2">
      <w:r w:rsidRPr="005F755D">
        <w:t>U hodnocení kritéria 1 zohledněte náročnost tématu práce.</w:t>
      </w:r>
    </w:p>
    <w:p w14:paraId="6DF74117" w14:textId="77777777" w:rsidR="00DC219A" w:rsidRPr="005F755D" w:rsidRDefault="00DC219A" w:rsidP="00A83BD2">
      <w:r w:rsidRPr="005F755D">
        <w:t>Při hodnocení kritérií 2-6 zohledněte následující bodování:</w:t>
      </w:r>
    </w:p>
    <w:p w14:paraId="418910D5" w14:textId="77777777" w:rsidR="00DC219A" w:rsidRPr="005F755D" w:rsidRDefault="00DC219A" w:rsidP="00A83BD2">
      <w:r w:rsidRPr="005F755D">
        <w:t>5 bodů – splněno velmi kvalitně, výrazně překračuje požadavky</w:t>
      </w:r>
    </w:p>
    <w:p w14:paraId="4257906C" w14:textId="77777777" w:rsidR="00DC219A" w:rsidRPr="005F755D" w:rsidRDefault="00DC219A" w:rsidP="00A83BD2">
      <w:r w:rsidRPr="005F755D">
        <w:t>4 body – splněno kvalitně</w:t>
      </w:r>
    </w:p>
    <w:p w14:paraId="344C5F4B" w14:textId="77777777" w:rsidR="00DC219A" w:rsidRPr="005F755D" w:rsidRDefault="00DC219A" w:rsidP="00A83BD2">
      <w:r w:rsidRPr="005F755D">
        <w:t>3 body – splněno bez výhrad</w:t>
      </w:r>
    </w:p>
    <w:p w14:paraId="70F094D6" w14:textId="77777777" w:rsidR="00DC219A" w:rsidRPr="005F755D" w:rsidRDefault="00DC219A" w:rsidP="00A83BD2">
      <w:r w:rsidRPr="005F755D">
        <w:t>2 body – splněno s menšími nedostatky</w:t>
      </w:r>
    </w:p>
    <w:p w14:paraId="588AD8B7" w14:textId="77777777" w:rsidR="00DC219A" w:rsidRPr="005F755D" w:rsidRDefault="00DC219A" w:rsidP="00A83BD2">
      <w:r w:rsidRPr="005F755D">
        <w:t>1 body – splněno, ale s výraznými nedostatky</w:t>
      </w:r>
    </w:p>
    <w:p w14:paraId="61A8D1CD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24857FD7" w14:textId="77777777" w:rsidR="00DC219A" w:rsidRDefault="00DC219A" w:rsidP="001B5B85"/>
    <w:p w14:paraId="308610D5" w14:textId="77777777"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67F05297" w14:textId="77777777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24077EC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E456996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109B096F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99D666A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66EB823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b/>
                <w:snapToGrid w:val="0"/>
                <w:color w:val="000000"/>
              </w:rPr>
            </w:r>
            <w:r w:rsidR="004173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576B4B9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6C59E66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065A75F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77D5C4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A3F7356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7F388CC5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D2B016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F4ABDD4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1614F46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5BC5F0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5E29A00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13ABEF4" w14:textId="7BB4C08F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b/>
                <w:snapToGrid w:val="0"/>
                <w:color w:val="000000"/>
              </w:rPr>
            </w:r>
            <w:r w:rsidR="004173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A786C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6962E7E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1A824BED" w14:textId="72A9A4D0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4A21044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CE99B24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48F185AD" w14:textId="29FA5E33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690DD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856F96B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0BAB22F7" w14:textId="65E23961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EF0E08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3C4495BF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E319369" w14:textId="0F1AC0E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4F3FF79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9E1D25D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27500C48" w14:textId="653D23CB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b/>
                <w:snapToGrid w:val="0"/>
                <w:color w:val="000000"/>
              </w:rPr>
            </w:r>
            <w:r w:rsidR="004173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07422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F9C8C36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13BBE9DB" w14:textId="25329E2C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D8FF71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082034C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26C563BC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47704B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70623DD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19AA349" w14:textId="45F13328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8CE3B8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4FD5246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54A2730" w14:textId="4778CC45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b/>
                <w:snapToGrid w:val="0"/>
                <w:color w:val="000000"/>
              </w:rPr>
            </w:r>
            <w:r w:rsidR="004173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FEB12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ACE4A69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670989F7" w14:textId="63A63829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2A26FD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CE0137F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0B58A444" w14:textId="007200CA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910BDF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CAA3CBE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79E8F520" w14:textId="5D9D6749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861D5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2558C5F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6F6DCEB" w14:textId="09716B2A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C04A49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F20FACE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F42AD71" w14:textId="3F61B4D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665CC6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92AF4D7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FFFE0F3" w14:textId="7EE44CA8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b/>
                <w:snapToGrid w:val="0"/>
                <w:color w:val="000000"/>
              </w:rPr>
            </w:r>
            <w:r w:rsidR="004173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7C1D72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A605F11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3E2BF77A" w14:textId="02BBE308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EB0852F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26849EA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15E85FD1" w14:textId="39905CF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D43E4E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4F20EA7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7528E772" w14:textId="3F155BB2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D312D8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70B0EEFE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ECD8341" w14:textId="087E3A1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676017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22AD6B5E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1FCB343" w14:textId="76678434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b/>
                <w:snapToGrid w:val="0"/>
                <w:color w:val="000000"/>
              </w:rPr>
            </w:r>
            <w:r w:rsidR="004173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8A9CFD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821CEF8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440E0385" w14:textId="67F947C6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4FDEE04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5986D96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53B0E995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F933A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CA0F714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26339C20" w14:textId="710DC9C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5562A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F211A39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73F076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180ABDD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EFCF44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3F7DCFD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6E5BF7C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17318">
              <w:rPr>
                <w:snapToGrid w:val="0"/>
                <w:color w:val="000000"/>
              </w:rPr>
            </w:r>
            <w:r w:rsidR="004173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37FB5F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EF27A9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D174EE" w14:textId="782B3287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5562A">
              <w:rPr>
                <w:b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75738C1B" w14:textId="77777777" w:rsidR="00DC219A" w:rsidRDefault="00DC219A" w:rsidP="001B5B85"/>
    <w:p w14:paraId="6CD2D26E" w14:textId="77777777" w:rsidR="00DC219A" w:rsidRDefault="00DC219A" w:rsidP="003E1491">
      <w:pPr>
        <w:jc w:val="both"/>
      </w:pPr>
      <w:r>
        <w:t>Celkové hodnocení práce a otázky k obhajobě:</w:t>
      </w:r>
    </w:p>
    <w:p w14:paraId="6EDFB214" w14:textId="77777777" w:rsidR="00DC219A" w:rsidRDefault="00DC219A" w:rsidP="003E1491">
      <w:pPr>
        <w:jc w:val="both"/>
      </w:pPr>
      <w:r>
        <w:t>(otázky uvádí vedoucí práce i oponent)</w:t>
      </w:r>
    </w:p>
    <w:p w14:paraId="16BFADAB" w14:textId="77777777" w:rsidR="00DC219A" w:rsidRDefault="00DC219A" w:rsidP="003E1491">
      <w:pPr>
        <w:jc w:val="both"/>
      </w:pPr>
    </w:p>
    <w:bookmarkStart w:id="7" w:name="Text6"/>
    <w:p w14:paraId="52762B19" w14:textId="77777777" w:rsidR="00242A54" w:rsidRPr="00242A54" w:rsidRDefault="005C5600" w:rsidP="00242A54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42A54" w:rsidRPr="00242A54">
        <w:rPr>
          <w:i/>
        </w:rPr>
        <w:t>Tématem práce je volba vhodného účetního softwaru pro danou společnost, což samo o sobě je poměrně zajímavé téma.</w:t>
      </w:r>
    </w:p>
    <w:p w14:paraId="1A603DD8" w14:textId="1BD4D0D2" w:rsidR="00242A54" w:rsidRPr="00242A54" w:rsidRDefault="00242A54" w:rsidP="00242A54">
      <w:pPr>
        <w:rPr>
          <w:i/>
        </w:rPr>
      </w:pPr>
      <w:r w:rsidRPr="00242A54">
        <w:rPr>
          <w:i/>
        </w:rPr>
        <w:t xml:space="preserve">Teoretická část </w:t>
      </w:r>
      <w:r w:rsidR="0035562A">
        <w:rPr>
          <w:i/>
        </w:rPr>
        <w:t xml:space="preserve">je zpracována solidně, </w:t>
      </w:r>
      <w:proofErr w:type="spellStart"/>
      <w:r w:rsidR="0035562A">
        <w:rPr>
          <w:i/>
        </w:rPr>
        <w:t>ikdyž</w:t>
      </w:r>
      <w:proofErr w:type="spellEnd"/>
      <w:r w:rsidR="0035562A">
        <w:rPr>
          <w:i/>
        </w:rPr>
        <w:t xml:space="preserve"> místy dochází k opakování stejných zdrojů v rámci jednotlivých podkapitol. Pro účely bakalářské práce však splňuje teoretická část všechny požadavky.</w:t>
      </w:r>
    </w:p>
    <w:p w14:paraId="6E81886C" w14:textId="77777777" w:rsidR="00417318" w:rsidRDefault="00242A54" w:rsidP="00242A54">
      <w:pPr>
        <w:rPr>
          <w:i/>
        </w:rPr>
      </w:pPr>
      <w:r w:rsidRPr="00242A54">
        <w:rPr>
          <w:i/>
        </w:rPr>
        <w:t xml:space="preserve">Praktická část je </w:t>
      </w:r>
      <w:r w:rsidR="0035562A">
        <w:rPr>
          <w:i/>
        </w:rPr>
        <w:t xml:space="preserve">kvalitně zpracována a oceňuji detailně popsaný systém hodnocení programů, který vychází z teoretické části. Hodnocení působí odborně a zaslouží pochvalu. Největší výtkou jsou </w:t>
      </w:r>
      <w:r w:rsidR="00417318">
        <w:rPr>
          <w:i/>
        </w:rPr>
        <w:t xml:space="preserve">pak technické </w:t>
      </w:r>
      <w:proofErr w:type="gramStart"/>
      <w:r w:rsidR="00417318">
        <w:rPr>
          <w:i/>
        </w:rPr>
        <w:t>nedostatky - součtové</w:t>
      </w:r>
      <w:proofErr w:type="gramEnd"/>
      <w:r w:rsidR="00417318">
        <w:rPr>
          <w:i/>
        </w:rPr>
        <w:t xml:space="preserve"> sloupce v tabulkách hodnocení jednotlivých programů jsou zbytečné, či překlepy a chyby v rámci textu (např. při hodnocení programu DUEL je uveden omylem systém Pohoda, či psaní Pohoda někdy s malým někdy s velkým počátečním písmenem.</w:t>
      </w:r>
    </w:p>
    <w:p w14:paraId="22DF62B3" w14:textId="77777777" w:rsidR="00417318" w:rsidRDefault="00417318" w:rsidP="00242A54">
      <w:pPr>
        <w:rPr>
          <w:i/>
        </w:rPr>
      </w:pPr>
    </w:p>
    <w:p w14:paraId="1BABE6FE" w14:textId="77777777" w:rsidR="00417318" w:rsidRDefault="00417318" w:rsidP="00242A54">
      <w:pPr>
        <w:rPr>
          <w:i/>
        </w:rPr>
      </w:pPr>
      <w:r>
        <w:rPr>
          <w:i/>
        </w:rPr>
        <w:t xml:space="preserve">Celkově však práce splňuje </w:t>
      </w:r>
      <w:proofErr w:type="spellStart"/>
      <w:r>
        <w:rPr>
          <w:i/>
        </w:rPr>
        <w:t>poožadavky</w:t>
      </w:r>
      <w:proofErr w:type="spellEnd"/>
      <w:r>
        <w:rPr>
          <w:i/>
        </w:rPr>
        <w:t xml:space="preserve"> na tento typ práce a jde o mnohonásobně lepší práci než verze předchozí, za což bych chtěl autorku pochválit.</w:t>
      </w:r>
    </w:p>
    <w:p w14:paraId="79314030" w14:textId="2CC96D53" w:rsidR="00242A54" w:rsidRPr="00242A54" w:rsidRDefault="00242A54" w:rsidP="00242A54">
      <w:pPr>
        <w:rPr>
          <w:i/>
        </w:rPr>
      </w:pPr>
      <w:r w:rsidRPr="00242A54">
        <w:rPr>
          <w:i/>
        </w:rPr>
        <w:t xml:space="preserve"> </w:t>
      </w:r>
    </w:p>
    <w:p w14:paraId="71785E88" w14:textId="77777777" w:rsidR="00242A54" w:rsidRPr="00242A54" w:rsidRDefault="00242A54" w:rsidP="00242A54">
      <w:pPr>
        <w:rPr>
          <w:i/>
        </w:rPr>
      </w:pPr>
      <w:r w:rsidRPr="00242A54">
        <w:rPr>
          <w:i/>
        </w:rPr>
        <w:t>Otázky pro autorku:</w:t>
      </w:r>
    </w:p>
    <w:p w14:paraId="31CF733B" w14:textId="6982376C" w:rsidR="00242A54" w:rsidRPr="00242A54" w:rsidRDefault="00242A54" w:rsidP="00242A54">
      <w:pPr>
        <w:rPr>
          <w:i/>
        </w:rPr>
      </w:pPr>
      <w:r w:rsidRPr="00242A54">
        <w:rPr>
          <w:i/>
        </w:rPr>
        <w:t>1) Vysvětlete rozdíly mezi</w:t>
      </w:r>
      <w:r w:rsidR="00417318">
        <w:rPr>
          <w:i/>
        </w:rPr>
        <w:t xml:space="preserve"> jednoduchým</w:t>
      </w:r>
      <w:r w:rsidRPr="00242A54">
        <w:rPr>
          <w:i/>
        </w:rPr>
        <w:t xml:space="preserve"> účetním softwarem a ERP systémem. </w:t>
      </w:r>
    </w:p>
    <w:p w14:paraId="377A8FF8" w14:textId="43950798" w:rsidR="00DC219A" w:rsidRPr="00AE58C9" w:rsidRDefault="00681F85" w:rsidP="00242A54">
      <w:pPr>
        <w:rPr>
          <w:i/>
        </w:rPr>
      </w:pPr>
      <w:r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14:paraId="73F1F488" w14:textId="77777777" w:rsidR="00DC219A" w:rsidRDefault="00DC219A" w:rsidP="003E1491"/>
    <w:p w14:paraId="243F04A3" w14:textId="77777777" w:rsidR="00DC219A" w:rsidRDefault="00DC219A" w:rsidP="003E1491"/>
    <w:p w14:paraId="20A1A52D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417318">
        <w:rPr>
          <w:i/>
        </w:rPr>
      </w:r>
      <w:r w:rsidR="00417318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64F757BD" w14:textId="77777777" w:rsidR="00DC219A" w:rsidRDefault="00DC219A" w:rsidP="003E1491"/>
    <w:p w14:paraId="7FEDDF3F" w14:textId="77777777" w:rsidR="00DC219A" w:rsidRDefault="00DC219A" w:rsidP="003E1491"/>
    <w:p w14:paraId="639A822C" w14:textId="40F9D309" w:rsidR="00DC219A" w:rsidRDefault="00DC219A" w:rsidP="003E1491">
      <w:r>
        <w:t xml:space="preserve">Ve Zlíně dne </w:t>
      </w:r>
      <w:bookmarkStart w:id="8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417318">
        <w:rPr>
          <w:i/>
        </w:rPr>
        <w:t>21</w:t>
      </w:r>
      <w:r w:rsidR="004E6330">
        <w:rPr>
          <w:i/>
          <w:noProof/>
        </w:rPr>
        <w:t>.</w:t>
      </w:r>
      <w:r w:rsidR="00417318">
        <w:rPr>
          <w:i/>
          <w:noProof/>
        </w:rPr>
        <w:t>8</w:t>
      </w:r>
      <w:bookmarkStart w:id="9" w:name="_GoBack"/>
      <w:bookmarkEnd w:id="9"/>
      <w:r w:rsidR="00D3078E">
        <w:rPr>
          <w:i/>
          <w:noProof/>
        </w:rPr>
        <w:t>.2020</w:t>
      </w:r>
      <w:r w:rsidR="005C5600" w:rsidRPr="009C34E5">
        <w:rPr>
          <w:i/>
        </w:rPr>
        <w:fldChar w:fldCharType="end"/>
      </w:r>
      <w:bookmarkEnd w:id="8"/>
    </w:p>
    <w:p w14:paraId="3980CFCA" w14:textId="77777777" w:rsidR="00DC219A" w:rsidRDefault="00DC219A" w:rsidP="003E1491"/>
    <w:p w14:paraId="1DB05140" w14:textId="77777777" w:rsidR="00DC219A" w:rsidRDefault="00DC219A" w:rsidP="003E1491"/>
    <w:p w14:paraId="1029C810" w14:textId="77777777" w:rsidR="00DC219A" w:rsidRDefault="00DC219A" w:rsidP="003E1491"/>
    <w:p w14:paraId="2DECD00D" w14:textId="77777777" w:rsidR="00DC219A" w:rsidRDefault="00DC219A" w:rsidP="003E1491"/>
    <w:p w14:paraId="70F64C1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3D16E70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94646" w14:textId="77777777" w:rsidR="00D652AA" w:rsidRDefault="00D652AA">
      <w:r>
        <w:separator/>
      </w:r>
    </w:p>
  </w:endnote>
  <w:endnote w:type="continuationSeparator" w:id="0">
    <w:p w14:paraId="37A9D3F5" w14:textId="77777777" w:rsidR="00D652AA" w:rsidRDefault="00D652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D8F56" w14:textId="77777777" w:rsidR="00D652AA" w:rsidRDefault="00D652AA">
      <w:r>
        <w:separator/>
      </w:r>
    </w:p>
  </w:footnote>
  <w:footnote w:type="continuationSeparator" w:id="0">
    <w:p w14:paraId="5B409E52" w14:textId="77777777" w:rsidR="00D652AA" w:rsidRDefault="00D652AA">
      <w:r>
        <w:continuationSeparator/>
      </w:r>
    </w:p>
  </w:footnote>
  <w:footnote w:id="1">
    <w:p w14:paraId="5906A5F3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jMzNjEzMTIxN7VQ0lEKTi0uzszPAykwrQUAmb1gFiwAAAA="/>
  </w:docVars>
  <w:rsids>
    <w:rsidRoot w:val="00750650"/>
    <w:rsid w:val="00015695"/>
    <w:rsid w:val="0005674F"/>
    <w:rsid w:val="00074A7D"/>
    <w:rsid w:val="00095B54"/>
    <w:rsid w:val="000B1565"/>
    <w:rsid w:val="000B53DA"/>
    <w:rsid w:val="000C21A9"/>
    <w:rsid w:val="000E0A3B"/>
    <w:rsid w:val="000E1EDC"/>
    <w:rsid w:val="000E4BED"/>
    <w:rsid w:val="00107EC6"/>
    <w:rsid w:val="00132C42"/>
    <w:rsid w:val="0016014F"/>
    <w:rsid w:val="001A6F9F"/>
    <w:rsid w:val="001B5B85"/>
    <w:rsid w:val="001E0D4A"/>
    <w:rsid w:val="002040C1"/>
    <w:rsid w:val="002126D4"/>
    <w:rsid w:val="0021427B"/>
    <w:rsid w:val="002228E0"/>
    <w:rsid w:val="00235848"/>
    <w:rsid w:val="00240D6D"/>
    <w:rsid w:val="00242A54"/>
    <w:rsid w:val="00257A02"/>
    <w:rsid w:val="00263846"/>
    <w:rsid w:val="002639CA"/>
    <w:rsid w:val="00292769"/>
    <w:rsid w:val="00296250"/>
    <w:rsid w:val="002A4678"/>
    <w:rsid w:val="002B5820"/>
    <w:rsid w:val="002D4DAD"/>
    <w:rsid w:val="002D7DA4"/>
    <w:rsid w:val="002E04A7"/>
    <w:rsid w:val="00314823"/>
    <w:rsid w:val="003526FB"/>
    <w:rsid w:val="0035562A"/>
    <w:rsid w:val="003818AE"/>
    <w:rsid w:val="003C6485"/>
    <w:rsid w:val="003D36A5"/>
    <w:rsid w:val="003E1491"/>
    <w:rsid w:val="00412058"/>
    <w:rsid w:val="00417318"/>
    <w:rsid w:val="0042254A"/>
    <w:rsid w:val="00474757"/>
    <w:rsid w:val="004E6330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81F85"/>
    <w:rsid w:val="006B5581"/>
    <w:rsid w:val="006F1B78"/>
    <w:rsid w:val="00727728"/>
    <w:rsid w:val="007358A5"/>
    <w:rsid w:val="00737C40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908F3"/>
    <w:rsid w:val="009B120D"/>
    <w:rsid w:val="009B1D76"/>
    <w:rsid w:val="009C0583"/>
    <w:rsid w:val="009C34E5"/>
    <w:rsid w:val="009C7EA1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E73E2"/>
    <w:rsid w:val="00BF307F"/>
    <w:rsid w:val="00BF6B5D"/>
    <w:rsid w:val="00C2327A"/>
    <w:rsid w:val="00C30044"/>
    <w:rsid w:val="00C447A8"/>
    <w:rsid w:val="00C71EE4"/>
    <w:rsid w:val="00C72298"/>
    <w:rsid w:val="00C728E5"/>
    <w:rsid w:val="00C9306F"/>
    <w:rsid w:val="00CB4E27"/>
    <w:rsid w:val="00CD1219"/>
    <w:rsid w:val="00D3078E"/>
    <w:rsid w:val="00D652AA"/>
    <w:rsid w:val="00D71CB4"/>
    <w:rsid w:val="00D809FA"/>
    <w:rsid w:val="00DA1B77"/>
    <w:rsid w:val="00DC219A"/>
    <w:rsid w:val="00DD5932"/>
    <w:rsid w:val="00DF1948"/>
    <w:rsid w:val="00E06984"/>
    <w:rsid w:val="00E1292E"/>
    <w:rsid w:val="00E366A1"/>
    <w:rsid w:val="00E36A48"/>
    <w:rsid w:val="00E70D63"/>
    <w:rsid w:val="00E725B3"/>
    <w:rsid w:val="00EA3260"/>
    <w:rsid w:val="00F11407"/>
    <w:rsid w:val="00F30FB7"/>
    <w:rsid w:val="00F31975"/>
    <w:rsid w:val="00F506F8"/>
    <w:rsid w:val="00F56AFE"/>
    <w:rsid w:val="00F73733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3776DC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53250B1-72A0-4C9A-B93D-50472A070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56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5</cp:revision>
  <cp:lastPrinted>2014-07-24T08:52:00Z</cp:lastPrinted>
  <dcterms:created xsi:type="dcterms:W3CDTF">2020-07-02T09:11:00Z</dcterms:created>
  <dcterms:modified xsi:type="dcterms:W3CDTF">2020-08-21T07:20:00Z</dcterms:modified>
</cp:coreProperties>
</file>